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8F6614" w14:textId="7EDDDF91" w:rsidR="008C56F4" w:rsidRDefault="002F05CF" w:rsidP="0066088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3566">
        <w:rPr>
          <w:rFonts w:ascii="Times New Roman" w:hAnsi="Times New Roman" w:cs="Times New Roman"/>
          <w:sz w:val="24"/>
          <w:szCs w:val="24"/>
        </w:rPr>
        <w:t>In attendance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: Chairman </w:t>
      </w:r>
      <w:r w:rsidR="002E68F6" w:rsidRPr="00343566">
        <w:rPr>
          <w:rFonts w:ascii="Times New Roman" w:hAnsi="Times New Roman" w:cs="Times New Roman"/>
          <w:sz w:val="24"/>
          <w:szCs w:val="24"/>
        </w:rPr>
        <w:t>John Bennett</w:t>
      </w:r>
      <w:r w:rsidR="00ED387C">
        <w:rPr>
          <w:rFonts w:ascii="Times New Roman" w:hAnsi="Times New Roman" w:cs="Times New Roman"/>
          <w:sz w:val="24"/>
          <w:szCs w:val="24"/>
        </w:rPr>
        <w:t xml:space="preserve">, 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Vice-Chairman </w:t>
      </w:r>
      <w:r w:rsidR="002E68F6" w:rsidRPr="00343566">
        <w:rPr>
          <w:rFonts w:ascii="Times New Roman" w:hAnsi="Times New Roman" w:cs="Times New Roman"/>
          <w:sz w:val="24"/>
          <w:szCs w:val="24"/>
        </w:rPr>
        <w:t>Larry Wood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, </w:t>
      </w:r>
      <w:r w:rsidR="006057C3" w:rsidRPr="00343566">
        <w:rPr>
          <w:rFonts w:ascii="Times New Roman" w:hAnsi="Times New Roman" w:cs="Times New Roman"/>
          <w:sz w:val="24"/>
          <w:szCs w:val="24"/>
        </w:rPr>
        <w:t>Secretary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/Treasurer </w:t>
      </w:r>
      <w:r w:rsidR="002E68F6" w:rsidRPr="00343566">
        <w:rPr>
          <w:rFonts w:ascii="Times New Roman" w:hAnsi="Times New Roman" w:cs="Times New Roman"/>
          <w:sz w:val="24"/>
          <w:szCs w:val="24"/>
        </w:rPr>
        <w:t>Jim Knickle,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 Commissioner </w:t>
      </w:r>
      <w:r w:rsidR="002E68F6" w:rsidRPr="00343566">
        <w:rPr>
          <w:rFonts w:ascii="Times New Roman" w:hAnsi="Times New Roman" w:cs="Times New Roman"/>
          <w:sz w:val="24"/>
          <w:szCs w:val="24"/>
        </w:rPr>
        <w:t>Ron Fleming</w:t>
      </w:r>
      <w:r w:rsidR="00ED387C">
        <w:rPr>
          <w:rFonts w:ascii="Times New Roman" w:hAnsi="Times New Roman" w:cs="Times New Roman"/>
          <w:sz w:val="24"/>
          <w:szCs w:val="24"/>
        </w:rPr>
        <w:t xml:space="preserve">, Commissioner Jacki Liszak, </w:t>
      </w:r>
      <w:r w:rsidR="008C56F4" w:rsidRPr="00343566">
        <w:rPr>
          <w:rFonts w:ascii="Times New Roman" w:hAnsi="Times New Roman" w:cs="Times New Roman"/>
          <w:sz w:val="24"/>
          <w:szCs w:val="24"/>
        </w:rPr>
        <w:t xml:space="preserve">Fire Chief </w:t>
      </w:r>
      <w:r w:rsidR="006A79D5">
        <w:rPr>
          <w:rFonts w:ascii="Times New Roman" w:hAnsi="Times New Roman" w:cs="Times New Roman"/>
          <w:sz w:val="24"/>
          <w:szCs w:val="24"/>
        </w:rPr>
        <w:t>Scott Wirth,</w:t>
      </w:r>
      <w:r w:rsidR="00880F41" w:rsidRPr="00343566">
        <w:rPr>
          <w:rFonts w:ascii="Times New Roman" w:hAnsi="Times New Roman" w:cs="Times New Roman"/>
          <w:sz w:val="24"/>
          <w:szCs w:val="24"/>
        </w:rPr>
        <w:t xml:space="preserve"> F</w:t>
      </w:r>
      <w:r w:rsidR="006A79D5">
        <w:rPr>
          <w:rFonts w:ascii="Times New Roman" w:hAnsi="Times New Roman" w:cs="Times New Roman"/>
          <w:sz w:val="24"/>
          <w:szCs w:val="24"/>
        </w:rPr>
        <w:t xml:space="preserve">ire Official Jennifer Campbell, </w:t>
      </w:r>
      <w:r w:rsidR="009C0ACA" w:rsidRPr="00343566">
        <w:rPr>
          <w:rFonts w:ascii="Times New Roman" w:hAnsi="Times New Roman" w:cs="Times New Roman"/>
          <w:sz w:val="24"/>
          <w:szCs w:val="24"/>
        </w:rPr>
        <w:t>Finance Director Jane</w:t>
      </w:r>
      <w:r w:rsidR="00EA6FEF" w:rsidRPr="00343566">
        <w:rPr>
          <w:rFonts w:ascii="Times New Roman" w:hAnsi="Times New Roman" w:cs="Times New Roman"/>
          <w:sz w:val="24"/>
          <w:szCs w:val="24"/>
        </w:rPr>
        <w:t xml:space="preserve"> Thompson and District members</w:t>
      </w:r>
      <w:r w:rsidR="008C56F4" w:rsidRPr="00343566">
        <w:rPr>
          <w:rFonts w:ascii="Times New Roman" w:hAnsi="Times New Roman" w:cs="Times New Roman"/>
          <w:sz w:val="24"/>
          <w:szCs w:val="24"/>
        </w:rPr>
        <w:t>.</w:t>
      </w:r>
    </w:p>
    <w:p w14:paraId="3A4BD0ED" w14:textId="77777777" w:rsidR="00C10EF2" w:rsidRPr="00343566" w:rsidRDefault="00C10EF2" w:rsidP="008C56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7885B1" w14:textId="738E1536" w:rsidR="00660881" w:rsidRPr="00343566" w:rsidRDefault="00660881" w:rsidP="007273E3">
      <w:pPr>
        <w:pStyle w:val="Default"/>
        <w:numPr>
          <w:ilvl w:val="0"/>
          <w:numId w:val="6"/>
        </w:numPr>
        <w:spacing w:line="360" w:lineRule="auto"/>
        <w:rPr>
          <w:b/>
        </w:rPr>
      </w:pPr>
      <w:r w:rsidRPr="00343566">
        <w:rPr>
          <w:b/>
        </w:rPr>
        <w:t>Meeting Called to Order</w:t>
      </w:r>
      <w:r w:rsidR="00880F41" w:rsidRPr="00343566">
        <w:rPr>
          <w:b/>
        </w:rPr>
        <w:t xml:space="preserve"> </w:t>
      </w:r>
      <w:r w:rsidR="009D677D" w:rsidRPr="009D677D">
        <w:t>5</w:t>
      </w:r>
      <w:r w:rsidR="0005306F">
        <w:t>:01</w:t>
      </w:r>
      <w:r w:rsidR="009D677D" w:rsidRPr="009D677D">
        <w:t xml:space="preserve"> pm</w:t>
      </w:r>
    </w:p>
    <w:p w14:paraId="16BEFC1E" w14:textId="56A05984" w:rsidR="00660881" w:rsidRPr="00343566" w:rsidRDefault="00ED387C" w:rsidP="007273E3">
      <w:pPr>
        <w:pStyle w:val="Default"/>
        <w:numPr>
          <w:ilvl w:val="0"/>
          <w:numId w:val="6"/>
        </w:numPr>
        <w:spacing w:line="360" w:lineRule="auto"/>
        <w:rPr>
          <w:b/>
        </w:rPr>
      </w:pPr>
      <w:r>
        <w:rPr>
          <w:b/>
        </w:rPr>
        <w:t>P</w:t>
      </w:r>
      <w:r w:rsidR="00660881" w:rsidRPr="00343566">
        <w:rPr>
          <w:b/>
        </w:rPr>
        <w:t>ledge of Allegiance</w:t>
      </w:r>
    </w:p>
    <w:p w14:paraId="128EDB67" w14:textId="0B59661C" w:rsidR="00D55018" w:rsidRDefault="00ED387C" w:rsidP="007273E3">
      <w:pPr>
        <w:pStyle w:val="Default"/>
        <w:numPr>
          <w:ilvl w:val="0"/>
          <w:numId w:val="6"/>
        </w:numPr>
        <w:spacing w:line="360" w:lineRule="auto"/>
      </w:pPr>
      <w:r>
        <w:rPr>
          <w:b/>
        </w:rPr>
        <w:t>A</w:t>
      </w:r>
      <w:r w:rsidR="00660881" w:rsidRPr="00343566">
        <w:rPr>
          <w:b/>
        </w:rPr>
        <w:t>doption of Agenda</w:t>
      </w:r>
      <w:r w:rsidR="00660881" w:rsidRPr="00343566">
        <w:t xml:space="preserve"> [Discussion/Approval]</w:t>
      </w:r>
      <w:r w:rsidR="00851FCC" w:rsidRPr="00343566">
        <w:t xml:space="preserve"> </w:t>
      </w:r>
    </w:p>
    <w:p w14:paraId="7FAF09BF" w14:textId="07D9E2B3" w:rsidR="0005306F" w:rsidRPr="00343566" w:rsidRDefault="00001BC0" w:rsidP="00001BC0">
      <w:pPr>
        <w:pStyle w:val="Default"/>
        <w:spacing w:line="360" w:lineRule="auto"/>
        <w:ind w:left="720"/>
      </w:pPr>
      <w:r>
        <w:t xml:space="preserve">Commissioner </w:t>
      </w:r>
      <w:r w:rsidR="0005306F">
        <w:t xml:space="preserve">Fleming </w:t>
      </w:r>
      <w:r>
        <w:t xml:space="preserve">motioned to adopt the agenda, Commissioner </w:t>
      </w:r>
      <w:r w:rsidR="0005306F">
        <w:t>Liszak</w:t>
      </w:r>
      <w:r>
        <w:t xml:space="preserve"> seconded and the motion passed 5</w:t>
      </w:r>
      <w:r w:rsidR="0005306F">
        <w:t>-0</w:t>
      </w:r>
      <w:r>
        <w:t>.</w:t>
      </w:r>
    </w:p>
    <w:p w14:paraId="2BE9FD94" w14:textId="19ECA364" w:rsidR="00ED387C" w:rsidRDefault="00660881" w:rsidP="00EA1CBB">
      <w:pPr>
        <w:pStyle w:val="Default"/>
        <w:numPr>
          <w:ilvl w:val="0"/>
          <w:numId w:val="6"/>
        </w:numPr>
        <w:spacing w:line="360" w:lineRule="auto"/>
      </w:pPr>
      <w:r w:rsidRPr="00343566">
        <w:rPr>
          <w:b/>
        </w:rPr>
        <w:t>Restate Agenda Items</w:t>
      </w:r>
      <w:r w:rsidRPr="00343566">
        <w:t xml:space="preserve"> [Information]</w:t>
      </w:r>
    </w:p>
    <w:p w14:paraId="2644E289" w14:textId="3098B9D1" w:rsidR="00EA1CBB" w:rsidRDefault="00EA1CBB" w:rsidP="00EA1CBB">
      <w:pPr>
        <w:pStyle w:val="Default"/>
        <w:numPr>
          <w:ilvl w:val="0"/>
          <w:numId w:val="6"/>
        </w:numPr>
        <w:spacing w:line="360" w:lineRule="auto"/>
      </w:pPr>
      <w:r>
        <w:rPr>
          <w:b/>
        </w:rPr>
        <w:t xml:space="preserve">Re-Adoption of Final Millage Rate – Resolution 2023-07 </w:t>
      </w:r>
      <w:r w:rsidRPr="00EA1CBB">
        <w:t>[Introduction/Public Input/Adoption]</w:t>
      </w:r>
    </w:p>
    <w:p w14:paraId="04462E84" w14:textId="0F9E22F0" w:rsidR="0005306F" w:rsidRDefault="00F906D2" w:rsidP="0005306F">
      <w:pPr>
        <w:pStyle w:val="Default"/>
        <w:spacing w:line="360" w:lineRule="auto"/>
        <w:ind w:left="720"/>
      </w:pPr>
      <w:r>
        <w:t xml:space="preserve">Commissioner </w:t>
      </w:r>
      <w:r w:rsidR="0005306F">
        <w:t>Knickle motioned to approve Resolution 2023-07</w:t>
      </w:r>
      <w:r>
        <w:t xml:space="preserve"> and Commissioner </w:t>
      </w:r>
      <w:r w:rsidR="0005306F">
        <w:t>Wood</w:t>
      </w:r>
      <w:r>
        <w:t xml:space="preserve">s seconded the motion. There was no discussion or public comment. </w:t>
      </w:r>
    </w:p>
    <w:p w14:paraId="5EBD3C02" w14:textId="421CE25D" w:rsidR="00F906D2" w:rsidRDefault="00F906D2" w:rsidP="0005306F">
      <w:pPr>
        <w:pStyle w:val="Default"/>
        <w:spacing w:line="360" w:lineRule="auto"/>
        <w:ind w:left="720"/>
      </w:pPr>
      <w:r>
        <w:t>The roll call vote was as follows:</w:t>
      </w:r>
    </w:p>
    <w:p w14:paraId="73A1CF9D" w14:textId="1C99F67D" w:rsidR="0005306F" w:rsidRDefault="0005306F" w:rsidP="0005306F">
      <w:pPr>
        <w:pStyle w:val="Default"/>
        <w:tabs>
          <w:tab w:val="left" w:pos="2210"/>
        </w:tabs>
        <w:spacing w:line="360" w:lineRule="auto"/>
        <w:ind w:left="720"/>
      </w:pPr>
      <w:r>
        <w:t>Wood</w:t>
      </w:r>
      <w:r w:rsidR="00F906D2">
        <w:t>:</w:t>
      </w:r>
      <w:r>
        <w:t xml:space="preserve"> Y</w:t>
      </w:r>
      <w:r w:rsidR="00F906D2">
        <w:t>es</w:t>
      </w:r>
    </w:p>
    <w:p w14:paraId="6068119C" w14:textId="464CC064" w:rsidR="0005306F" w:rsidRDefault="0005306F" w:rsidP="0005306F">
      <w:pPr>
        <w:pStyle w:val="Default"/>
        <w:spacing w:line="360" w:lineRule="auto"/>
        <w:ind w:left="720"/>
      </w:pPr>
      <w:r>
        <w:t>Knickle</w:t>
      </w:r>
      <w:r w:rsidR="00F906D2">
        <w:t>:</w:t>
      </w:r>
      <w:r>
        <w:t xml:space="preserve"> Y</w:t>
      </w:r>
      <w:r w:rsidR="00F906D2">
        <w:t>es</w:t>
      </w:r>
    </w:p>
    <w:p w14:paraId="4AF4D932" w14:textId="22D2F3FE" w:rsidR="0005306F" w:rsidRDefault="0005306F" w:rsidP="0005306F">
      <w:pPr>
        <w:pStyle w:val="Default"/>
        <w:spacing w:line="360" w:lineRule="auto"/>
        <w:ind w:left="720"/>
      </w:pPr>
      <w:r>
        <w:t>Fleming</w:t>
      </w:r>
      <w:r w:rsidR="00F906D2">
        <w:t>:</w:t>
      </w:r>
      <w:r>
        <w:t xml:space="preserve"> Y</w:t>
      </w:r>
      <w:r w:rsidR="00F906D2">
        <w:t>es</w:t>
      </w:r>
    </w:p>
    <w:p w14:paraId="193BBCE2" w14:textId="5158B864" w:rsidR="0005306F" w:rsidRDefault="0005306F" w:rsidP="0005306F">
      <w:pPr>
        <w:pStyle w:val="Default"/>
        <w:spacing w:line="360" w:lineRule="auto"/>
        <w:ind w:left="720"/>
      </w:pPr>
      <w:r>
        <w:t>Liszak</w:t>
      </w:r>
      <w:r w:rsidR="00F906D2">
        <w:t>:</w:t>
      </w:r>
      <w:r>
        <w:t xml:space="preserve"> Y</w:t>
      </w:r>
      <w:r w:rsidR="00F906D2">
        <w:t>es</w:t>
      </w:r>
    </w:p>
    <w:p w14:paraId="2639B1E7" w14:textId="14ACD202" w:rsidR="0005306F" w:rsidRDefault="0005306F" w:rsidP="0005306F">
      <w:pPr>
        <w:pStyle w:val="Default"/>
        <w:spacing w:line="360" w:lineRule="auto"/>
        <w:ind w:left="720"/>
      </w:pPr>
      <w:r>
        <w:t>Bennett</w:t>
      </w:r>
      <w:r w:rsidR="00F906D2">
        <w:t xml:space="preserve">: </w:t>
      </w:r>
      <w:r>
        <w:t>Y</w:t>
      </w:r>
      <w:r w:rsidR="00F906D2">
        <w:t>es</w:t>
      </w:r>
    </w:p>
    <w:p w14:paraId="16705050" w14:textId="7D77DD4C" w:rsidR="0005306F" w:rsidRDefault="00F906D2" w:rsidP="0005306F">
      <w:pPr>
        <w:pStyle w:val="Default"/>
        <w:spacing w:line="360" w:lineRule="auto"/>
        <w:ind w:left="720"/>
      </w:pPr>
      <w:r>
        <w:t xml:space="preserve">The motion carried </w:t>
      </w:r>
      <w:r w:rsidR="0005306F">
        <w:t>5-0</w:t>
      </w:r>
      <w:r>
        <w:t>.</w:t>
      </w:r>
    </w:p>
    <w:p w14:paraId="79800060" w14:textId="77777777" w:rsidR="0005306F" w:rsidRDefault="0005306F" w:rsidP="0005306F">
      <w:pPr>
        <w:pStyle w:val="Default"/>
        <w:spacing w:line="360" w:lineRule="auto"/>
        <w:ind w:left="720"/>
      </w:pPr>
    </w:p>
    <w:p w14:paraId="6D9008EC" w14:textId="2414D4D0" w:rsidR="0005306F" w:rsidRDefault="00EA1CBB" w:rsidP="0005306F">
      <w:pPr>
        <w:pStyle w:val="Default"/>
        <w:numPr>
          <w:ilvl w:val="0"/>
          <w:numId w:val="6"/>
        </w:numPr>
        <w:spacing w:line="360" w:lineRule="auto"/>
      </w:pPr>
      <w:r>
        <w:rPr>
          <w:b/>
        </w:rPr>
        <w:t xml:space="preserve">Re-Adoption of Final Budget- Resolution 2023-08 </w:t>
      </w:r>
      <w:r w:rsidRPr="00EA1CBB">
        <w:t>[Introduction/Public Input/Adoption]</w:t>
      </w:r>
    </w:p>
    <w:p w14:paraId="20D577BA" w14:textId="08CF1F44" w:rsidR="0005306F" w:rsidRDefault="0005306F" w:rsidP="00F906D2">
      <w:pPr>
        <w:pStyle w:val="Default"/>
        <w:spacing w:line="360" w:lineRule="auto"/>
        <w:ind w:left="720"/>
      </w:pPr>
      <w:r w:rsidRPr="0005306F">
        <w:t>Commissioner Liszak motioned to approve Resolution 2023-08</w:t>
      </w:r>
      <w:r w:rsidR="00F906D2">
        <w:t xml:space="preserve"> and Commissioner </w:t>
      </w:r>
      <w:r w:rsidR="000D46C7">
        <w:t xml:space="preserve">Bennett </w:t>
      </w:r>
      <w:r w:rsidR="00F906D2">
        <w:t xml:space="preserve">seconds the motion. There was no discussion or public comment. </w:t>
      </w:r>
    </w:p>
    <w:p w14:paraId="7953276F" w14:textId="190EFA6A" w:rsidR="000D46C7" w:rsidRDefault="000D46C7" w:rsidP="0005306F">
      <w:pPr>
        <w:pStyle w:val="Default"/>
        <w:spacing w:line="360" w:lineRule="auto"/>
        <w:ind w:left="720"/>
      </w:pPr>
      <w:r>
        <w:t>No public input no discussion</w:t>
      </w:r>
    </w:p>
    <w:p w14:paraId="2C88B2CA" w14:textId="77777777" w:rsidR="00F906D2" w:rsidRDefault="00F906D2" w:rsidP="00F906D2">
      <w:pPr>
        <w:pStyle w:val="Default"/>
        <w:spacing w:line="360" w:lineRule="auto"/>
        <w:ind w:left="720"/>
      </w:pPr>
      <w:r>
        <w:t>The roll call vote was as follows:</w:t>
      </w:r>
    </w:p>
    <w:p w14:paraId="133FB691" w14:textId="77777777" w:rsidR="00F906D2" w:rsidRDefault="00F906D2" w:rsidP="00F906D2">
      <w:pPr>
        <w:pStyle w:val="Default"/>
        <w:tabs>
          <w:tab w:val="left" w:pos="2210"/>
        </w:tabs>
        <w:spacing w:line="360" w:lineRule="auto"/>
        <w:ind w:left="720"/>
      </w:pPr>
      <w:r>
        <w:t>Wood: Yes</w:t>
      </w:r>
    </w:p>
    <w:p w14:paraId="0E4BA196" w14:textId="77777777" w:rsidR="00F906D2" w:rsidRDefault="00F906D2" w:rsidP="00F906D2">
      <w:pPr>
        <w:pStyle w:val="Default"/>
        <w:spacing w:line="360" w:lineRule="auto"/>
        <w:ind w:left="720"/>
      </w:pPr>
      <w:r>
        <w:t>Knickle: Yes</w:t>
      </w:r>
    </w:p>
    <w:p w14:paraId="0682A0DB" w14:textId="77777777" w:rsidR="00F906D2" w:rsidRDefault="00F906D2" w:rsidP="00F906D2">
      <w:pPr>
        <w:pStyle w:val="Default"/>
        <w:spacing w:line="360" w:lineRule="auto"/>
        <w:ind w:left="720"/>
      </w:pPr>
      <w:r>
        <w:t>Fleming: Yes</w:t>
      </w:r>
    </w:p>
    <w:p w14:paraId="5C61AF39" w14:textId="77777777" w:rsidR="00F906D2" w:rsidRDefault="00F906D2" w:rsidP="00F906D2">
      <w:pPr>
        <w:pStyle w:val="Default"/>
        <w:spacing w:line="360" w:lineRule="auto"/>
        <w:ind w:left="720"/>
      </w:pPr>
      <w:r>
        <w:t>Liszak: Yes</w:t>
      </w:r>
    </w:p>
    <w:p w14:paraId="2A8C0A5B" w14:textId="77777777" w:rsidR="00F906D2" w:rsidRDefault="00F906D2" w:rsidP="00F906D2">
      <w:pPr>
        <w:pStyle w:val="Default"/>
        <w:spacing w:line="360" w:lineRule="auto"/>
        <w:ind w:left="720"/>
      </w:pPr>
      <w:r>
        <w:lastRenderedPageBreak/>
        <w:t>Bennett: Yes</w:t>
      </w:r>
    </w:p>
    <w:p w14:paraId="59760712" w14:textId="77777777" w:rsidR="00F906D2" w:rsidRDefault="00F906D2" w:rsidP="00F906D2">
      <w:pPr>
        <w:pStyle w:val="Default"/>
        <w:spacing w:line="360" w:lineRule="auto"/>
        <w:ind w:left="720"/>
      </w:pPr>
      <w:r>
        <w:t>The motion carried 5-0.</w:t>
      </w:r>
    </w:p>
    <w:p w14:paraId="7DD9336A" w14:textId="07D2FD9B" w:rsidR="000D46C7" w:rsidRPr="000D46C7" w:rsidRDefault="0005306F" w:rsidP="00F906D2">
      <w:pPr>
        <w:pStyle w:val="Default"/>
        <w:numPr>
          <w:ilvl w:val="0"/>
          <w:numId w:val="6"/>
        </w:numPr>
        <w:spacing w:line="360" w:lineRule="auto"/>
      </w:pPr>
      <w:r w:rsidRPr="0005306F">
        <w:rPr>
          <w:b/>
        </w:rPr>
        <w:t xml:space="preserve">Fire Chief Remarks </w:t>
      </w:r>
      <w:r w:rsidR="00F906D2">
        <w:t>-</w:t>
      </w:r>
      <w:r w:rsidR="00F906D2" w:rsidRPr="00F906D2">
        <w:rPr>
          <w:i/>
        </w:rPr>
        <w:t xml:space="preserve"> </w:t>
      </w:r>
      <w:r w:rsidR="000D46C7" w:rsidRPr="00F906D2">
        <w:rPr>
          <w:i/>
        </w:rPr>
        <w:t>none</w:t>
      </w:r>
    </w:p>
    <w:p w14:paraId="27DD5020" w14:textId="13C302EE" w:rsidR="000D46C7" w:rsidRDefault="00782D0B" w:rsidP="00F906D2">
      <w:pPr>
        <w:pStyle w:val="Default"/>
        <w:numPr>
          <w:ilvl w:val="0"/>
          <w:numId w:val="6"/>
        </w:numPr>
        <w:spacing w:line="360" w:lineRule="auto"/>
      </w:pPr>
      <w:r w:rsidRPr="0005306F">
        <w:rPr>
          <w:b/>
        </w:rPr>
        <w:t>Commissioners Remarks</w:t>
      </w:r>
      <w:r w:rsidR="0005306F">
        <w:t xml:space="preserve"> </w:t>
      </w:r>
      <w:r w:rsidR="00F906D2">
        <w:t xml:space="preserve">- </w:t>
      </w:r>
      <w:r w:rsidR="000D46C7" w:rsidRPr="00F906D2">
        <w:rPr>
          <w:i/>
        </w:rPr>
        <w:t>none</w:t>
      </w:r>
    </w:p>
    <w:p w14:paraId="1903F947" w14:textId="38231F9B" w:rsidR="00851FCC" w:rsidRPr="00343566" w:rsidRDefault="008913E1" w:rsidP="00F906D2">
      <w:pPr>
        <w:pStyle w:val="Default"/>
        <w:numPr>
          <w:ilvl w:val="0"/>
          <w:numId w:val="6"/>
        </w:numPr>
        <w:spacing w:line="360" w:lineRule="auto"/>
      </w:pPr>
      <w:bookmarkStart w:id="0" w:name="_GoBack"/>
      <w:bookmarkEnd w:id="0"/>
      <w:r w:rsidRPr="00EA1CBB">
        <w:rPr>
          <w:b/>
        </w:rPr>
        <w:t>Adjour</w:t>
      </w:r>
      <w:r w:rsidR="00782D0B" w:rsidRPr="00EA1CBB">
        <w:rPr>
          <w:b/>
        </w:rPr>
        <w:t>nment</w:t>
      </w:r>
      <w:r w:rsidR="00782D0B" w:rsidRPr="00782D0B">
        <w:t xml:space="preserve"> </w:t>
      </w:r>
      <w:r w:rsidR="000D46C7">
        <w:t xml:space="preserve"> 5:06pm</w:t>
      </w:r>
    </w:p>
    <w:sectPr w:rsidR="00851FCC" w:rsidRPr="00343566" w:rsidSect="00284A18">
      <w:headerReference w:type="default" r:id="rId11"/>
      <w:footerReference w:type="default" r:id="rId12"/>
      <w:headerReference w:type="first" r:id="rId13"/>
      <w:pgSz w:w="12240" w:h="15840"/>
      <w:pgMar w:top="1440" w:right="135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6E315" w14:textId="77777777" w:rsidR="000021E2" w:rsidRDefault="000021E2" w:rsidP="008C56F4">
      <w:pPr>
        <w:spacing w:after="0" w:line="240" w:lineRule="auto"/>
      </w:pPr>
      <w:r>
        <w:separator/>
      </w:r>
    </w:p>
  </w:endnote>
  <w:endnote w:type="continuationSeparator" w:id="0">
    <w:p w14:paraId="5F8E0EA5" w14:textId="77777777" w:rsidR="000021E2" w:rsidRDefault="000021E2" w:rsidP="008C5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C7E44" w14:textId="66B1DBBA" w:rsidR="000021E2" w:rsidRDefault="000021E2" w:rsidP="004A4D09">
    <w:pPr>
      <w:pStyle w:val="Footer"/>
      <w:rPr>
        <w:rFonts w:ascii="Times New Roman" w:hAnsi="Times New Roman" w:cs="Times New Roman"/>
        <w:i/>
        <w:sz w:val="21"/>
        <w:szCs w:val="21"/>
        <w:shd w:val="clear" w:color="auto" w:fill="FAF9F8"/>
      </w:rPr>
    </w:pPr>
    <w:r w:rsidRPr="004A4D09">
      <w:rPr>
        <w:rFonts w:ascii="Times New Roman" w:hAnsi="Times New Roman" w:cs="Times New Roman"/>
        <w:i/>
        <w:noProof/>
        <w:sz w:val="21"/>
        <w:szCs w:val="21"/>
        <w:shd w:val="clear" w:color="auto" w:fill="FAF9F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160210D" wp14:editId="62066460">
              <wp:simplePos x="0" y="0"/>
              <wp:positionH relativeFrom="page">
                <wp:posOffset>405130</wp:posOffset>
              </wp:positionH>
              <wp:positionV relativeFrom="paragraph">
                <wp:posOffset>76200</wp:posOffset>
              </wp:positionV>
              <wp:extent cx="5669280" cy="704850"/>
              <wp:effectExtent l="0" t="0" r="762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69280" cy="704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6D01F0" w14:textId="5C8EB6DB" w:rsidR="000021E2" w:rsidRPr="004A4D09" w:rsidRDefault="000021E2" w:rsidP="00C40A8E">
                          <w:pPr>
                            <w:spacing w:before="10" w:after="0"/>
                            <w:ind w:left="14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Fort Myers Beach Fire Control District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 xml:space="preserve"> -</w:t>
                          </w: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 xml:space="preserve">Board of Fire Commissioners </w:t>
                          </w:r>
                          <w:r w:rsidR="00F14044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Budget Hearing</w:t>
                          </w:r>
                          <w:r w:rsidRPr="004A4D09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 xml:space="preserve"> Minutes</w:t>
                          </w:r>
                        </w:p>
                        <w:p w14:paraId="0FF02F87" w14:textId="3B6CEC90" w:rsidR="000021E2" w:rsidRPr="004A4D09" w:rsidRDefault="00F14044" w:rsidP="00F14044">
                          <w:pPr>
                            <w:spacing w:before="2" w:after="0" w:line="247" w:lineRule="auto"/>
                            <w:ind w:right="-1"/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December 13</w:t>
                          </w:r>
                          <w:r w:rsidR="000021E2">
                            <w:rPr>
                              <w:rFonts w:ascii="Times New Roman" w:hAnsi="Times New Roman" w:cs="Times New Roman"/>
                              <w:i/>
                              <w:sz w:val="24"/>
                            </w:rPr>
                            <w:t>, 2023</w:t>
                          </w:r>
                        </w:p>
                        <w:p w14:paraId="0C5C11A2" w14:textId="77777777" w:rsidR="000021E2" w:rsidRDefault="000021E2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60210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.9pt;margin-top:6pt;width:446.4pt;height:5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" stroked="f">
              <v:textbox>
                <w:txbxContent>
                  <w:p w14:paraId="2B6D01F0" w14:textId="5C8EB6DB" w:rsidR="000021E2" w:rsidRPr="004A4D09" w:rsidRDefault="000021E2" w:rsidP="00C40A8E">
                    <w:pPr>
                      <w:spacing w:before="10" w:after="0"/>
                      <w:ind w:left="14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>Fort Myers Beach Fire Control District</w:t>
                    </w: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 xml:space="preserve"> -</w:t>
                    </w: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 xml:space="preserve">Board of Fire Commissioners </w:t>
                    </w:r>
                    <w:r w:rsidR="00F14044">
                      <w:rPr>
                        <w:rFonts w:ascii="Times New Roman" w:hAnsi="Times New Roman" w:cs="Times New Roman"/>
                        <w:i/>
                        <w:sz w:val="24"/>
                      </w:rPr>
                      <w:t>Budget Hearing</w:t>
                    </w:r>
                    <w:r w:rsidRPr="004A4D09">
                      <w:rPr>
                        <w:rFonts w:ascii="Times New Roman" w:hAnsi="Times New Roman" w:cs="Times New Roman"/>
                        <w:i/>
                        <w:sz w:val="24"/>
                      </w:rPr>
                      <w:t xml:space="preserve"> Minutes</w:t>
                    </w:r>
                  </w:p>
                  <w:p w14:paraId="0FF02F87" w14:textId="3B6CEC90" w:rsidR="000021E2" w:rsidRPr="004A4D09" w:rsidRDefault="00F14044" w:rsidP="00F14044">
                    <w:pPr>
                      <w:spacing w:before="2" w:after="0" w:line="247" w:lineRule="auto"/>
                      <w:ind w:right="-1"/>
                      <w:rPr>
                        <w:rFonts w:ascii="Times New Roman" w:hAnsi="Times New Roman" w:cs="Times New Roman"/>
                        <w:i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i/>
                        <w:sz w:val="24"/>
                      </w:rPr>
                      <w:t>December 13</w:t>
                    </w:r>
                    <w:r w:rsidR="000021E2">
                      <w:rPr>
                        <w:rFonts w:ascii="Times New Roman" w:hAnsi="Times New Roman" w:cs="Times New Roman"/>
                        <w:i/>
                        <w:sz w:val="24"/>
                      </w:rPr>
                      <w:t>, 2023</w:t>
                    </w:r>
                  </w:p>
                  <w:p w14:paraId="0C5C11A2" w14:textId="77777777" w:rsidR="000021E2" w:rsidRDefault="000021E2"/>
                </w:txbxContent>
              </v:textbox>
              <w10:wrap type="square" anchorx="page"/>
            </v:shape>
          </w:pict>
        </mc:Fallback>
      </mc:AlternateContent>
    </w:r>
  </w:p>
  <w:p w14:paraId="0334E4A1" w14:textId="6BCE49C8" w:rsidR="000021E2" w:rsidRPr="00311F20" w:rsidRDefault="000021E2" w:rsidP="008C56F4">
    <w:pPr>
      <w:pStyle w:val="Footer"/>
      <w:jc w:val="right"/>
      <w:rPr>
        <w:rFonts w:ascii="Times New Roman" w:hAnsi="Times New Roman" w:cs="Times New Roman"/>
      </w:rPr>
    </w:pPr>
    <w:r w:rsidRPr="00311F20">
      <w:rPr>
        <w:rFonts w:ascii="Times New Roman" w:hAnsi="Times New Roman" w:cs="Times New Roman"/>
      </w:rPr>
      <w:t xml:space="preserve">Page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PAGE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F906D2">
      <w:rPr>
        <w:rFonts w:ascii="Times New Roman" w:hAnsi="Times New Roman" w:cs="Times New Roman"/>
        <w:b/>
        <w:bCs/>
        <w:noProof/>
      </w:rPr>
      <w:t>2</w:t>
    </w:r>
    <w:r w:rsidRPr="00311F20">
      <w:rPr>
        <w:rFonts w:ascii="Times New Roman" w:hAnsi="Times New Roman" w:cs="Times New Roman"/>
        <w:b/>
        <w:bCs/>
      </w:rPr>
      <w:fldChar w:fldCharType="end"/>
    </w:r>
    <w:r w:rsidRPr="00311F20">
      <w:rPr>
        <w:rFonts w:ascii="Times New Roman" w:hAnsi="Times New Roman" w:cs="Times New Roman"/>
      </w:rPr>
      <w:t xml:space="preserve"> of </w:t>
    </w:r>
    <w:r w:rsidRPr="00311F20">
      <w:rPr>
        <w:rFonts w:ascii="Times New Roman" w:hAnsi="Times New Roman" w:cs="Times New Roman"/>
        <w:b/>
        <w:bCs/>
      </w:rPr>
      <w:fldChar w:fldCharType="begin"/>
    </w:r>
    <w:r w:rsidRPr="00311F20">
      <w:rPr>
        <w:rFonts w:ascii="Times New Roman" w:hAnsi="Times New Roman" w:cs="Times New Roman"/>
        <w:b/>
        <w:bCs/>
      </w:rPr>
      <w:instrText xml:space="preserve"> NUMPAGES  </w:instrText>
    </w:r>
    <w:r w:rsidRPr="00311F20">
      <w:rPr>
        <w:rFonts w:ascii="Times New Roman" w:hAnsi="Times New Roman" w:cs="Times New Roman"/>
        <w:b/>
        <w:bCs/>
      </w:rPr>
      <w:fldChar w:fldCharType="separate"/>
    </w:r>
    <w:r w:rsidR="00F906D2">
      <w:rPr>
        <w:rFonts w:ascii="Times New Roman" w:hAnsi="Times New Roman" w:cs="Times New Roman"/>
        <w:b/>
        <w:bCs/>
        <w:noProof/>
      </w:rPr>
      <w:t>2</w:t>
    </w:r>
    <w:r w:rsidRPr="00311F20">
      <w:rPr>
        <w:rFonts w:ascii="Times New Roman" w:hAnsi="Times New Roman" w:cs="Times New Roman"/>
        <w:b/>
        <w:bCs/>
      </w:rPr>
      <w:fldChar w:fldCharType="end"/>
    </w:r>
  </w:p>
  <w:p w14:paraId="1F339383" w14:textId="10DF392B" w:rsidR="000021E2" w:rsidRPr="008C56F4" w:rsidRDefault="000021E2" w:rsidP="008C56F4">
    <w:pPr>
      <w:pStyle w:val="Footer"/>
      <w:rPr>
        <w:rFonts w:ascii="Times New Roman" w:hAnsi="Times New Roman" w:cs="Times New Roman"/>
        <w:i/>
      </w:rPr>
    </w:pPr>
  </w:p>
  <w:p w14:paraId="18AEC3B7" w14:textId="77777777" w:rsidR="000021E2" w:rsidRPr="008C56F4" w:rsidRDefault="000021E2" w:rsidP="008C56F4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60F9B5" w14:textId="77777777" w:rsidR="000021E2" w:rsidRDefault="000021E2" w:rsidP="008C56F4">
      <w:pPr>
        <w:spacing w:after="0" w:line="240" w:lineRule="auto"/>
      </w:pPr>
      <w:r>
        <w:separator/>
      </w:r>
    </w:p>
  </w:footnote>
  <w:footnote w:type="continuationSeparator" w:id="0">
    <w:p w14:paraId="749D7A24" w14:textId="77777777" w:rsidR="000021E2" w:rsidRDefault="000021E2" w:rsidP="008C56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66995" w14:textId="55357BF4" w:rsidR="000021E2" w:rsidRDefault="000021E2">
    <w:pPr>
      <w:pStyle w:val="Header"/>
    </w:pPr>
  </w:p>
  <w:p w14:paraId="4D9A7D15" w14:textId="77777777" w:rsidR="000021E2" w:rsidRDefault="00002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E085C" w14:textId="1187C697" w:rsidR="000021E2" w:rsidRDefault="000021E2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Minutes for the </w:t>
    </w:r>
    <w:r w:rsidR="00EA1CBB">
      <w:rPr>
        <w:rFonts w:ascii="Times New Roman" w:hAnsi="Times New Roman" w:cs="Times New Roman"/>
        <w:sz w:val="28"/>
      </w:rPr>
      <w:t xml:space="preserve">Final Budget Hearing </w:t>
    </w:r>
    <w:r w:rsidRPr="002F05CF">
      <w:rPr>
        <w:rFonts w:ascii="Times New Roman" w:hAnsi="Times New Roman" w:cs="Times New Roman"/>
        <w:sz w:val="28"/>
      </w:rPr>
      <w:t xml:space="preserve">of </w:t>
    </w:r>
  </w:p>
  <w:p w14:paraId="47A364AA" w14:textId="4E451934" w:rsidR="000021E2" w:rsidRPr="002F05CF" w:rsidRDefault="000021E2" w:rsidP="00042A3A">
    <w:pPr>
      <w:spacing w:after="0" w:line="240" w:lineRule="auto"/>
      <w:ind w:left="-990" w:right="-810"/>
      <w:jc w:val="center"/>
      <w:rPr>
        <w:rFonts w:ascii="Times New Roman" w:hAnsi="Times New Roman" w:cs="Times New Roman"/>
        <w:sz w:val="28"/>
      </w:rPr>
    </w:pPr>
    <w:r w:rsidRPr="002F05CF">
      <w:rPr>
        <w:rFonts w:ascii="Times New Roman" w:hAnsi="Times New Roman" w:cs="Times New Roman"/>
        <w:sz w:val="28"/>
      </w:rPr>
      <w:t xml:space="preserve">the Fort Myers </w:t>
    </w:r>
    <w:r>
      <w:rPr>
        <w:rFonts w:ascii="Times New Roman" w:hAnsi="Times New Roman" w:cs="Times New Roman"/>
        <w:sz w:val="28"/>
      </w:rPr>
      <w:t>B</w:t>
    </w:r>
    <w:r w:rsidRPr="002F05CF">
      <w:rPr>
        <w:rFonts w:ascii="Times New Roman" w:hAnsi="Times New Roman" w:cs="Times New Roman"/>
        <w:sz w:val="28"/>
      </w:rPr>
      <w:t>each Fire Control District Board of Commissioners</w:t>
    </w:r>
  </w:p>
  <w:p w14:paraId="4F8068E2" w14:textId="3B63CDE0" w:rsidR="000021E2" w:rsidRDefault="00607B1F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December</w:t>
    </w:r>
    <w:r w:rsidR="00232CDC">
      <w:rPr>
        <w:rFonts w:ascii="Times New Roman" w:hAnsi="Times New Roman" w:cs="Times New Roman"/>
        <w:szCs w:val="24"/>
      </w:rPr>
      <w:t xml:space="preserve"> 13, 2023</w:t>
    </w:r>
    <w:r w:rsidR="001C0FE8">
      <w:rPr>
        <w:rFonts w:ascii="Times New Roman" w:hAnsi="Times New Roman" w:cs="Times New Roman"/>
        <w:szCs w:val="24"/>
      </w:rPr>
      <w:t xml:space="preserve"> 5:01</w:t>
    </w:r>
    <w:r w:rsidR="000021E2">
      <w:rPr>
        <w:rFonts w:ascii="Times New Roman" w:hAnsi="Times New Roman" w:cs="Times New Roman"/>
        <w:szCs w:val="24"/>
      </w:rPr>
      <w:t xml:space="preserve"> pm</w:t>
    </w:r>
  </w:p>
  <w:p w14:paraId="44BB9033" w14:textId="47277355" w:rsidR="000021E2" w:rsidRDefault="000021E2" w:rsidP="00474B38">
    <w:pPr>
      <w:spacing w:after="0" w:line="240" w:lineRule="auto"/>
      <w:jc w:val="center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Diamondhead Beach Resort</w:t>
    </w:r>
  </w:p>
  <w:p w14:paraId="703F7B63" w14:textId="04C4F998" w:rsidR="000021E2" w:rsidRDefault="000021E2" w:rsidP="00ED387C">
    <w:pPr>
      <w:spacing w:after="0" w:line="240" w:lineRule="auto"/>
      <w:jc w:val="center"/>
    </w:pPr>
    <w:r>
      <w:rPr>
        <w:rFonts w:ascii="Times New Roman" w:hAnsi="Times New Roman" w:cs="Times New Roman"/>
        <w:szCs w:val="24"/>
      </w:rPr>
      <w:t>2000 Estero Boulevar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D6B0C"/>
    <w:multiLevelType w:val="hybridMultilevel"/>
    <w:tmpl w:val="06A67DF4"/>
    <w:lvl w:ilvl="0" w:tplc="0CE650C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890430"/>
    <w:multiLevelType w:val="hybridMultilevel"/>
    <w:tmpl w:val="6064744E"/>
    <w:lvl w:ilvl="0" w:tplc="38C6645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D3F1B"/>
    <w:multiLevelType w:val="hybridMultilevel"/>
    <w:tmpl w:val="FF061FA6"/>
    <w:lvl w:ilvl="0" w:tplc="0409000F">
      <w:start w:val="1"/>
      <w:numFmt w:val="decimal"/>
      <w:lvlText w:val="%1."/>
      <w:lvlJc w:val="left"/>
      <w:pPr>
        <w:ind w:left="689" w:hanging="452"/>
        <w:jc w:val="right"/>
      </w:pPr>
      <w:rPr>
        <w:rFonts w:hint="default"/>
        <w:spacing w:val="-3"/>
        <w:w w:val="99"/>
        <w:sz w:val="24"/>
        <w:szCs w:val="24"/>
      </w:rPr>
    </w:lvl>
    <w:lvl w:ilvl="1" w:tplc="8B20DE18">
      <w:start w:val="1"/>
      <w:numFmt w:val="upperLetter"/>
      <w:lvlText w:val="%2."/>
      <w:lvlJc w:val="left"/>
      <w:pPr>
        <w:ind w:left="1049" w:hanging="360"/>
      </w:pPr>
      <w:rPr>
        <w:rFonts w:ascii="Times New Roman" w:eastAsia="Times New Roman" w:hAnsi="Times New Roman" w:cs="Times New Roman" w:hint="default"/>
        <w:i w:val="0"/>
        <w:spacing w:val="-1"/>
        <w:w w:val="99"/>
        <w:sz w:val="24"/>
        <w:szCs w:val="24"/>
      </w:rPr>
    </w:lvl>
    <w:lvl w:ilvl="2" w:tplc="E1504EFA">
      <w:numFmt w:val="bullet"/>
      <w:lvlText w:val="•"/>
      <w:lvlJc w:val="left"/>
      <w:pPr>
        <w:ind w:left="1873" w:hanging="360"/>
      </w:pPr>
      <w:rPr>
        <w:rFonts w:hint="default"/>
      </w:rPr>
    </w:lvl>
    <w:lvl w:ilvl="3" w:tplc="0CCEB0D0">
      <w:start w:val="1"/>
      <w:numFmt w:val="decimal"/>
      <w:lvlText w:val="%4."/>
      <w:lvlJc w:val="left"/>
      <w:pPr>
        <w:ind w:left="2706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4" w:tplc="361EA228">
      <w:numFmt w:val="bullet"/>
      <w:lvlText w:val="•"/>
      <w:lvlJc w:val="left"/>
      <w:pPr>
        <w:ind w:left="3539" w:hanging="360"/>
      </w:pPr>
      <w:rPr>
        <w:rFonts w:hint="default"/>
      </w:rPr>
    </w:lvl>
    <w:lvl w:ilvl="5" w:tplc="6D0281E0">
      <w:numFmt w:val="bullet"/>
      <w:lvlText w:val="•"/>
      <w:lvlJc w:val="left"/>
      <w:pPr>
        <w:ind w:left="4372" w:hanging="360"/>
      </w:pPr>
      <w:rPr>
        <w:rFonts w:hint="default"/>
      </w:rPr>
    </w:lvl>
    <w:lvl w:ilvl="6" w:tplc="F48C33C4">
      <w:numFmt w:val="bullet"/>
      <w:lvlText w:val="•"/>
      <w:lvlJc w:val="left"/>
      <w:pPr>
        <w:ind w:left="5205" w:hanging="360"/>
      </w:pPr>
      <w:rPr>
        <w:rFonts w:hint="default"/>
      </w:rPr>
    </w:lvl>
    <w:lvl w:ilvl="7" w:tplc="2FCE4286">
      <w:numFmt w:val="bullet"/>
      <w:lvlText w:val="•"/>
      <w:lvlJc w:val="left"/>
      <w:pPr>
        <w:ind w:left="6038" w:hanging="360"/>
      </w:pPr>
      <w:rPr>
        <w:rFonts w:hint="default"/>
      </w:rPr>
    </w:lvl>
    <w:lvl w:ilvl="8" w:tplc="8C2862BA">
      <w:numFmt w:val="bullet"/>
      <w:lvlText w:val="•"/>
      <w:lvlJc w:val="left"/>
      <w:pPr>
        <w:ind w:left="6871" w:hanging="360"/>
      </w:pPr>
      <w:rPr>
        <w:rFonts w:hint="default"/>
      </w:rPr>
    </w:lvl>
  </w:abstractNum>
  <w:abstractNum w:abstractNumId="3" w15:restartNumberingAfterBreak="0">
    <w:nsid w:val="1482775B"/>
    <w:multiLevelType w:val="multilevel"/>
    <w:tmpl w:val="D978820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18F6F5E"/>
    <w:multiLevelType w:val="hybridMultilevel"/>
    <w:tmpl w:val="4A701EB0"/>
    <w:lvl w:ilvl="0" w:tplc="BC78E55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7A6E9F"/>
    <w:multiLevelType w:val="hybridMultilevel"/>
    <w:tmpl w:val="2676D04A"/>
    <w:lvl w:ilvl="0" w:tplc="ADD2E3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853448"/>
    <w:multiLevelType w:val="hybridMultilevel"/>
    <w:tmpl w:val="74C8A08C"/>
    <w:lvl w:ilvl="0" w:tplc="90382D2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5BB1D70"/>
    <w:multiLevelType w:val="hybridMultilevel"/>
    <w:tmpl w:val="E014F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5C355B"/>
    <w:multiLevelType w:val="hybridMultilevel"/>
    <w:tmpl w:val="5CF0BF5A"/>
    <w:lvl w:ilvl="0" w:tplc="721034F2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3DE6650"/>
    <w:multiLevelType w:val="hybridMultilevel"/>
    <w:tmpl w:val="4B962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782C3B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5C7AB5"/>
    <w:multiLevelType w:val="hybridMultilevel"/>
    <w:tmpl w:val="BE08C0D8"/>
    <w:lvl w:ilvl="0" w:tplc="4EF22B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9157BC9"/>
    <w:multiLevelType w:val="hybridMultilevel"/>
    <w:tmpl w:val="20A85026"/>
    <w:lvl w:ilvl="0" w:tplc="0CE650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7804AA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4"/>
  </w:num>
  <w:num w:numId="5">
    <w:abstractNumId w:val="9"/>
  </w:num>
  <w:num w:numId="6">
    <w:abstractNumId w:val="11"/>
  </w:num>
  <w:num w:numId="7">
    <w:abstractNumId w:val="1"/>
  </w:num>
  <w:num w:numId="8">
    <w:abstractNumId w:val="6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2"/>
  </w:num>
  <w:num w:numId="20">
    <w:abstractNumId w:val="8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7Q0MTIysTAzNzVX0lEKTi0uzszPAykwrAUA/KvFEywAAAA="/>
  </w:docVars>
  <w:rsids>
    <w:rsidRoot w:val="008C56F4"/>
    <w:rsid w:val="0000074B"/>
    <w:rsid w:val="00001BC0"/>
    <w:rsid w:val="00001FD8"/>
    <w:rsid w:val="000021E2"/>
    <w:rsid w:val="00006B63"/>
    <w:rsid w:val="000138D0"/>
    <w:rsid w:val="00013F8E"/>
    <w:rsid w:val="00027422"/>
    <w:rsid w:val="00042A3A"/>
    <w:rsid w:val="0004329C"/>
    <w:rsid w:val="00044BF5"/>
    <w:rsid w:val="0005306F"/>
    <w:rsid w:val="0007407C"/>
    <w:rsid w:val="00075E78"/>
    <w:rsid w:val="00081D6E"/>
    <w:rsid w:val="00092E9C"/>
    <w:rsid w:val="000A5D3A"/>
    <w:rsid w:val="000B11EA"/>
    <w:rsid w:val="000B5E9F"/>
    <w:rsid w:val="000C05DE"/>
    <w:rsid w:val="000C1B5B"/>
    <w:rsid w:val="000C3295"/>
    <w:rsid w:val="000C5638"/>
    <w:rsid w:val="000D46C7"/>
    <w:rsid w:val="000D7DF6"/>
    <w:rsid w:val="000E305E"/>
    <w:rsid w:val="000E52E5"/>
    <w:rsid w:val="000F007C"/>
    <w:rsid w:val="00106F4B"/>
    <w:rsid w:val="00113845"/>
    <w:rsid w:val="00134E7D"/>
    <w:rsid w:val="00143B62"/>
    <w:rsid w:val="00143C3A"/>
    <w:rsid w:val="00164A73"/>
    <w:rsid w:val="00164EF1"/>
    <w:rsid w:val="00181361"/>
    <w:rsid w:val="00182376"/>
    <w:rsid w:val="001846DB"/>
    <w:rsid w:val="00187D3F"/>
    <w:rsid w:val="001944F2"/>
    <w:rsid w:val="00196DEE"/>
    <w:rsid w:val="00197F3C"/>
    <w:rsid w:val="001A246C"/>
    <w:rsid w:val="001A44EE"/>
    <w:rsid w:val="001A5A70"/>
    <w:rsid w:val="001A7108"/>
    <w:rsid w:val="001A7368"/>
    <w:rsid w:val="001B4DCA"/>
    <w:rsid w:val="001C0FE8"/>
    <w:rsid w:val="001C70DB"/>
    <w:rsid w:val="001D3728"/>
    <w:rsid w:val="001E169C"/>
    <w:rsid w:val="001E5710"/>
    <w:rsid w:val="001E61ED"/>
    <w:rsid w:val="001E68F4"/>
    <w:rsid w:val="00207FC6"/>
    <w:rsid w:val="00232CDC"/>
    <w:rsid w:val="0023519B"/>
    <w:rsid w:val="002472E8"/>
    <w:rsid w:val="00251439"/>
    <w:rsid w:val="00253D28"/>
    <w:rsid w:val="00262B4B"/>
    <w:rsid w:val="0026706D"/>
    <w:rsid w:val="0027262C"/>
    <w:rsid w:val="00274944"/>
    <w:rsid w:val="00275889"/>
    <w:rsid w:val="00283169"/>
    <w:rsid w:val="00284A18"/>
    <w:rsid w:val="0029242F"/>
    <w:rsid w:val="00292D78"/>
    <w:rsid w:val="002B76CF"/>
    <w:rsid w:val="002C1FD9"/>
    <w:rsid w:val="002C5EEF"/>
    <w:rsid w:val="002D3629"/>
    <w:rsid w:val="002D6B85"/>
    <w:rsid w:val="002E2587"/>
    <w:rsid w:val="002E2EDB"/>
    <w:rsid w:val="002E68F6"/>
    <w:rsid w:val="002F05CF"/>
    <w:rsid w:val="002F5ED5"/>
    <w:rsid w:val="00301293"/>
    <w:rsid w:val="003060EA"/>
    <w:rsid w:val="0030725D"/>
    <w:rsid w:val="00310AD4"/>
    <w:rsid w:val="00311F20"/>
    <w:rsid w:val="0031474F"/>
    <w:rsid w:val="00315E4C"/>
    <w:rsid w:val="0032167B"/>
    <w:rsid w:val="003278B1"/>
    <w:rsid w:val="00335658"/>
    <w:rsid w:val="00343566"/>
    <w:rsid w:val="00343E1A"/>
    <w:rsid w:val="00344575"/>
    <w:rsid w:val="00372AE9"/>
    <w:rsid w:val="0037793C"/>
    <w:rsid w:val="00383F2F"/>
    <w:rsid w:val="00387214"/>
    <w:rsid w:val="0039515E"/>
    <w:rsid w:val="003A012D"/>
    <w:rsid w:val="003B2E8E"/>
    <w:rsid w:val="003B64C9"/>
    <w:rsid w:val="003C077A"/>
    <w:rsid w:val="003C4842"/>
    <w:rsid w:val="003D08A3"/>
    <w:rsid w:val="003E4E45"/>
    <w:rsid w:val="003F115F"/>
    <w:rsid w:val="003F6503"/>
    <w:rsid w:val="0040272D"/>
    <w:rsid w:val="004042CB"/>
    <w:rsid w:val="0041305A"/>
    <w:rsid w:val="00414C0B"/>
    <w:rsid w:val="00416D5A"/>
    <w:rsid w:val="0041704C"/>
    <w:rsid w:val="004246F0"/>
    <w:rsid w:val="00424A25"/>
    <w:rsid w:val="00432167"/>
    <w:rsid w:val="004678A2"/>
    <w:rsid w:val="004711CA"/>
    <w:rsid w:val="00474B38"/>
    <w:rsid w:val="004760D7"/>
    <w:rsid w:val="00476560"/>
    <w:rsid w:val="00477CFA"/>
    <w:rsid w:val="004938E0"/>
    <w:rsid w:val="004A4D09"/>
    <w:rsid w:val="004A5763"/>
    <w:rsid w:val="004A64DD"/>
    <w:rsid w:val="004B1721"/>
    <w:rsid w:val="004B5A1A"/>
    <w:rsid w:val="004B5B96"/>
    <w:rsid w:val="004C04D2"/>
    <w:rsid w:val="004C20FE"/>
    <w:rsid w:val="004C7B67"/>
    <w:rsid w:val="004D0CD7"/>
    <w:rsid w:val="004F4022"/>
    <w:rsid w:val="00501071"/>
    <w:rsid w:val="00503116"/>
    <w:rsid w:val="00513FCE"/>
    <w:rsid w:val="00526FF5"/>
    <w:rsid w:val="005277DB"/>
    <w:rsid w:val="00535235"/>
    <w:rsid w:val="00541AC0"/>
    <w:rsid w:val="00563D96"/>
    <w:rsid w:val="00573DB9"/>
    <w:rsid w:val="005759EC"/>
    <w:rsid w:val="005B2CCD"/>
    <w:rsid w:val="005B4608"/>
    <w:rsid w:val="005B5009"/>
    <w:rsid w:val="005C28B8"/>
    <w:rsid w:val="005C3915"/>
    <w:rsid w:val="005D1D55"/>
    <w:rsid w:val="005D4E57"/>
    <w:rsid w:val="005D718C"/>
    <w:rsid w:val="005E64C4"/>
    <w:rsid w:val="005E7A30"/>
    <w:rsid w:val="005F1AD5"/>
    <w:rsid w:val="005F4450"/>
    <w:rsid w:val="005F6214"/>
    <w:rsid w:val="005F763C"/>
    <w:rsid w:val="00600118"/>
    <w:rsid w:val="006057C3"/>
    <w:rsid w:val="00607B1F"/>
    <w:rsid w:val="006112C4"/>
    <w:rsid w:val="00626DE4"/>
    <w:rsid w:val="00634909"/>
    <w:rsid w:val="00651C42"/>
    <w:rsid w:val="00660881"/>
    <w:rsid w:val="00662315"/>
    <w:rsid w:val="00664DE1"/>
    <w:rsid w:val="00684990"/>
    <w:rsid w:val="00687526"/>
    <w:rsid w:val="0069119B"/>
    <w:rsid w:val="0069322C"/>
    <w:rsid w:val="00697586"/>
    <w:rsid w:val="006A14D4"/>
    <w:rsid w:val="006A1E48"/>
    <w:rsid w:val="006A79D5"/>
    <w:rsid w:val="006B0E00"/>
    <w:rsid w:val="006B2403"/>
    <w:rsid w:val="006C1B3D"/>
    <w:rsid w:val="006D49D4"/>
    <w:rsid w:val="006F1664"/>
    <w:rsid w:val="006F3222"/>
    <w:rsid w:val="006F4CC3"/>
    <w:rsid w:val="0070122D"/>
    <w:rsid w:val="007049B7"/>
    <w:rsid w:val="00705918"/>
    <w:rsid w:val="007061E1"/>
    <w:rsid w:val="007121FE"/>
    <w:rsid w:val="00713AA5"/>
    <w:rsid w:val="00715049"/>
    <w:rsid w:val="00725CA7"/>
    <w:rsid w:val="007273E3"/>
    <w:rsid w:val="007408C9"/>
    <w:rsid w:val="00762C46"/>
    <w:rsid w:val="007748DC"/>
    <w:rsid w:val="007775D1"/>
    <w:rsid w:val="00782D0B"/>
    <w:rsid w:val="00795CAE"/>
    <w:rsid w:val="007B490B"/>
    <w:rsid w:val="007B6CEF"/>
    <w:rsid w:val="007B6F6E"/>
    <w:rsid w:val="007C41EC"/>
    <w:rsid w:val="007C54A7"/>
    <w:rsid w:val="007C5E49"/>
    <w:rsid w:val="007D08DC"/>
    <w:rsid w:val="007D2258"/>
    <w:rsid w:val="007D41B5"/>
    <w:rsid w:val="007D4E66"/>
    <w:rsid w:val="007E0979"/>
    <w:rsid w:val="00801EB6"/>
    <w:rsid w:val="008069DB"/>
    <w:rsid w:val="00810FC2"/>
    <w:rsid w:val="008162F1"/>
    <w:rsid w:val="00821EF3"/>
    <w:rsid w:val="00832880"/>
    <w:rsid w:val="00850C45"/>
    <w:rsid w:val="0085198C"/>
    <w:rsid w:val="00851FCC"/>
    <w:rsid w:val="008752DD"/>
    <w:rsid w:val="0087764E"/>
    <w:rsid w:val="00880F41"/>
    <w:rsid w:val="00887895"/>
    <w:rsid w:val="008913E1"/>
    <w:rsid w:val="008A4C6D"/>
    <w:rsid w:val="008C4954"/>
    <w:rsid w:val="008C56F4"/>
    <w:rsid w:val="008C7938"/>
    <w:rsid w:val="008D5FEB"/>
    <w:rsid w:val="008E1E13"/>
    <w:rsid w:val="008E5379"/>
    <w:rsid w:val="008F3E6F"/>
    <w:rsid w:val="00917D7A"/>
    <w:rsid w:val="009510B7"/>
    <w:rsid w:val="00966197"/>
    <w:rsid w:val="009673B9"/>
    <w:rsid w:val="00976027"/>
    <w:rsid w:val="00980FF5"/>
    <w:rsid w:val="00985AF3"/>
    <w:rsid w:val="00985DB2"/>
    <w:rsid w:val="0098766B"/>
    <w:rsid w:val="00992A03"/>
    <w:rsid w:val="0099405B"/>
    <w:rsid w:val="009957EF"/>
    <w:rsid w:val="009A01EC"/>
    <w:rsid w:val="009A3AD5"/>
    <w:rsid w:val="009A5201"/>
    <w:rsid w:val="009A7C2C"/>
    <w:rsid w:val="009B1373"/>
    <w:rsid w:val="009B5886"/>
    <w:rsid w:val="009C0ACA"/>
    <w:rsid w:val="009C1F26"/>
    <w:rsid w:val="009C281B"/>
    <w:rsid w:val="009C5484"/>
    <w:rsid w:val="009C5C99"/>
    <w:rsid w:val="009C61BD"/>
    <w:rsid w:val="009D677D"/>
    <w:rsid w:val="009E1ADE"/>
    <w:rsid w:val="009E39F1"/>
    <w:rsid w:val="009F0640"/>
    <w:rsid w:val="009F47BB"/>
    <w:rsid w:val="009F7159"/>
    <w:rsid w:val="00A00FDF"/>
    <w:rsid w:val="00A04E1C"/>
    <w:rsid w:val="00A0566D"/>
    <w:rsid w:val="00A114AF"/>
    <w:rsid w:val="00A11BA5"/>
    <w:rsid w:val="00A21B59"/>
    <w:rsid w:val="00A234D3"/>
    <w:rsid w:val="00A274FA"/>
    <w:rsid w:val="00A35DE3"/>
    <w:rsid w:val="00A4091A"/>
    <w:rsid w:val="00A40CCB"/>
    <w:rsid w:val="00A47C67"/>
    <w:rsid w:val="00A5201D"/>
    <w:rsid w:val="00A76794"/>
    <w:rsid w:val="00A76837"/>
    <w:rsid w:val="00A8690D"/>
    <w:rsid w:val="00AA6856"/>
    <w:rsid w:val="00AA6E4A"/>
    <w:rsid w:val="00AC32CB"/>
    <w:rsid w:val="00AC7F2E"/>
    <w:rsid w:val="00AE3252"/>
    <w:rsid w:val="00AE7098"/>
    <w:rsid w:val="00AF3FFA"/>
    <w:rsid w:val="00B20352"/>
    <w:rsid w:val="00B21A93"/>
    <w:rsid w:val="00B40A35"/>
    <w:rsid w:val="00B50830"/>
    <w:rsid w:val="00B51E47"/>
    <w:rsid w:val="00B67E50"/>
    <w:rsid w:val="00B72CD9"/>
    <w:rsid w:val="00B75508"/>
    <w:rsid w:val="00B76F31"/>
    <w:rsid w:val="00B90582"/>
    <w:rsid w:val="00B92806"/>
    <w:rsid w:val="00B94D8C"/>
    <w:rsid w:val="00BC1EF2"/>
    <w:rsid w:val="00BF6EFF"/>
    <w:rsid w:val="00C06AB4"/>
    <w:rsid w:val="00C10EF2"/>
    <w:rsid w:val="00C13235"/>
    <w:rsid w:val="00C15C34"/>
    <w:rsid w:val="00C27D53"/>
    <w:rsid w:val="00C3371D"/>
    <w:rsid w:val="00C36515"/>
    <w:rsid w:val="00C40A8E"/>
    <w:rsid w:val="00C85828"/>
    <w:rsid w:val="00C922B5"/>
    <w:rsid w:val="00CA01AF"/>
    <w:rsid w:val="00CB313E"/>
    <w:rsid w:val="00CC1CC7"/>
    <w:rsid w:val="00CE2160"/>
    <w:rsid w:val="00CE3B29"/>
    <w:rsid w:val="00CE737A"/>
    <w:rsid w:val="00CF08B1"/>
    <w:rsid w:val="00D00968"/>
    <w:rsid w:val="00D24E94"/>
    <w:rsid w:val="00D34D2E"/>
    <w:rsid w:val="00D37E88"/>
    <w:rsid w:val="00D42AFD"/>
    <w:rsid w:val="00D55018"/>
    <w:rsid w:val="00D61F92"/>
    <w:rsid w:val="00D623D1"/>
    <w:rsid w:val="00D750F4"/>
    <w:rsid w:val="00D80E21"/>
    <w:rsid w:val="00D96FE4"/>
    <w:rsid w:val="00DB3E2B"/>
    <w:rsid w:val="00DC2890"/>
    <w:rsid w:val="00DD324A"/>
    <w:rsid w:val="00DD61DF"/>
    <w:rsid w:val="00E035C4"/>
    <w:rsid w:val="00E10531"/>
    <w:rsid w:val="00E20C39"/>
    <w:rsid w:val="00E219CE"/>
    <w:rsid w:val="00E27FE7"/>
    <w:rsid w:val="00E359C7"/>
    <w:rsid w:val="00E47112"/>
    <w:rsid w:val="00E638AB"/>
    <w:rsid w:val="00E8483A"/>
    <w:rsid w:val="00E96903"/>
    <w:rsid w:val="00EA1CBB"/>
    <w:rsid w:val="00EA242C"/>
    <w:rsid w:val="00EA56E8"/>
    <w:rsid w:val="00EA6FEF"/>
    <w:rsid w:val="00EB12B4"/>
    <w:rsid w:val="00ED387C"/>
    <w:rsid w:val="00EE4A56"/>
    <w:rsid w:val="00F108DA"/>
    <w:rsid w:val="00F1232B"/>
    <w:rsid w:val="00F14044"/>
    <w:rsid w:val="00F14B76"/>
    <w:rsid w:val="00F2068E"/>
    <w:rsid w:val="00F229B1"/>
    <w:rsid w:val="00F233C0"/>
    <w:rsid w:val="00F31AFC"/>
    <w:rsid w:val="00F368CF"/>
    <w:rsid w:val="00F5429A"/>
    <w:rsid w:val="00F56440"/>
    <w:rsid w:val="00F57DA9"/>
    <w:rsid w:val="00F6442F"/>
    <w:rsid w:val="00F66990"/>
    <w:rsid w:val="00F72F0E"/>
    <w:rsid w:val="00F77F0C"/>
    <w:rsid w:val="00F83D0E"/>
    <w:rsid w:val="00F906D2"/>
    <w:rsid w:val="00F917DA"/>
    <w:rsid w:val="00FA16CE"/>
    <w:rsid w:val="00FA37C1"/>
    <w:rsid w:val="00FF0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B9E92C8"/>
  <w15:chartTrackingRefBased/>
  <w15:docId w15:val="{E2884257-9213-45ED-AA3C-B5A798AA3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881"/>
  </w:style>
  <w:style w:type="paragraph" w:styleId="Heading1">
    <w:name w:val="heading 1"/>
    <w:basedOn w:val="Normal"/>
    <w:next w:val="Normal"/>
    <w:link w:val="Heading1Char"/>
    <w:uiPriority w:val="9"/>
    <w:qFormat/>
    <w:rsid w:val="00660881"/>
    <w:pPr>
      <w:keepNext/>
      <w:keepLines/>
      <w:numPr>
        <w:numId w:val="1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881"/>
    <w:pPr>
      <w:keepNext/>
      <w:keepLines/>
      <w:numPr>
        <w:ilvl w:val="1"/>
        <w:numId w:val="1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881"/>
    <w:pPr>
      <w:keepNext/>
      <w:keepLines/>
      <w:numPr>
        <w:ilvl w:val="2"/>
        <w:numId w:val="1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881"/>
    <w:pPr>
      <w:keepNext/>
      <w:keepLines/>
      <w:numPr>
        <w:ilvl w:val="3"/>
        <w:numId w:val="1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881"/>
    <w:pPr>
      <w:keepNext/>
      <w:keepLines/>
      <w:numPr>
        <w:ilvl w:val="4"/>
        <w:numId w:val="18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881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881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881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881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6F4"/>
  </w:style>
  <w:style w:type="paragraph" w:styleId="Footer">
    <w:name w:val="footer"/>
    <w:basedOn w:val="Normal"/>
    <w:link w:val="FooterChar"/>
    <w:uiPriority w:val="99"/>
    <w:unhideWhenUsed/>
    <w:rsid w:val="008C5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6F4"/>
  </w:style>
  <w:style w:type="paragraph" w:styleId="ListParagraph">
    <w:name w:val="List Paragraph"/>
    <w:basedOn w:val="Normal"/>
    <w:uiPriority w:val="1"/>
    <w:qFormat/>
    <w:rsid w:val="00A768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C1C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C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C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1C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1C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CC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C7B6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88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88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88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881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881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88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88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088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88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088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881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660881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660881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60881"/>
    <w:rPr>
      <w:i/>
      <w:iCs/>
      <w:color w:val="auto"/>
    </w:rPr>
  </w:style>
  <w:style w:type="paragraph" w:styleId="NoSpacing">
    <w:name w:val="No Spacing"/>
    <w:uiPriority w:val="1"/>
    <w:qFormat/>
    <w:rsid w:val="006608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088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88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88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881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66088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60881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66088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6088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60881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8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05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56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E1DFDD"/>
                  </w:divBdr>
                  <w:divsChild>
                    <w:div w:id="193478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693505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764370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0799543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887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4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9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32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EDEBE9"/>
                                <w:right w:val="none" w:sz="0" w:space="0" w:color="auto"/>
                              </w:divBdr>
                              <w:divsChild>
                                <w:div w:id="757946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7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2485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7021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283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3912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4672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2526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70008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704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17333332">
                                                          <w:marLeft w:val="0"/>
                                                          <w:marRight w:val="3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9079468">
                                                          <w:marLeft w:val="0"/>
                                                          <w:marRight w:val="36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515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40862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4088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8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5652629">
                                                                  <w:marLeft w:val="0"/>
                                                                  <w:marRight w:val="30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492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729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71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EDEBE9"/>
                                      </w:divBdr>
                                      <w:divsChild>
                                        <w:div w:id="148712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97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180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8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019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EDEBE9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1606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6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7755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76123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383303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2338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09299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03312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8156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0611215">
                                              <w:marLeft w:val="0"/>
                                              <w:marRight w:val="0"/>
                                              <w:marTop w:val="100"/>
                                              <w:marBottom w:val="0"/>
                                              <w:divBdr>
                                                <w:top w:val="single" w:sz="6" w:space="0" w:color="EDEBE9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725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222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527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172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612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EDEBE9"/>
                                        <w:right w:val="none" w:sz="0" w:space="0" w:color="auto"/>
                                      </w:divBdr>
                                      <w:divsChild>
                                        <w:div w:id="425004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2632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016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837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58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5749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3221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3737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109939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47548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538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3108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8080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9094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03334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43508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394074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588664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8580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8028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4905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354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76179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9154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8920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21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371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046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0700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9114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6819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7940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71583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571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9462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3064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5624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05"/>
                                                                                      <w:marBottom w:val="1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5526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4373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413109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2845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01662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209577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145313">
                                                                  <w:marLeft w:val="0"/>
                                                                  <w:marRight w:val="0"/>
                                                                  <w:marTop w:val="24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483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5554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9508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6690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173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23364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single" w:sz="6" w:space="0" w:color="EDEBE9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28105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16384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07723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32409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1420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54855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50696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83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153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189143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7826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7630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30960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62439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69441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90789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13038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073698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6359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0104095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3621431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5891195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668708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24043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913886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3302869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7791861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1986325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978939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1490901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810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983059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4514074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299368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7830627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38400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39159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158269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single" w:sz="6" w:space="0" w:color="F3F2F1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1133742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2646929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5456507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27282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934280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485114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3061947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669901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1939966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959141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93239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655472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9431412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9854517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4938324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673220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16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03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555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32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883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456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922881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7343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6919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930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8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4526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48946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013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61639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2424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29650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5522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07571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8900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507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80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132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0450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107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7328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0726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91196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6547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829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6053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3580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278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4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68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5082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6658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97897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4765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0051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879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2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951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56546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4378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1970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938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b74d19-d93e-4261-94f9-bd75c70347e4">
      <Terms xmlns="http://schemas.microsoft.com/office/infopath/2007/PartnerControls"/>
    </lcf76f155ced4ddcb4097134ff3c332f>
    <TaxCatchAll xmlns="a6ce093c-5433-46b1-9f01-6ffe91f47e1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4BCCA56C2384E97E1C14FB969218C" ma:contentTypeVersion="17" ma:contentTypeDescription="Create a new document." ma:contentTypeScope="" ma:versionID="57856be72b4cda0d4a9278abeb5f755b">
  <xsd:schema xmlns:xsd="http://www.w3.org/2001/XMLSchema" xmlns:xs="http://www.w3.org/2001/XMLSchema" xmlns:p="http://schemas.microsoft.com/office/2006/metadata/properties" xmlns:ns2="8eb74d19-d93e-4261-94f9-bd75c70347e4" xmlns:ns3="a6ce093c-5433-46b1-9f01-6ffe91f47e14" targetNamespace="http://schemas.microsoft.com/office/2006/metadata/properties" ma:root="true" ma:fieldsID="ed7345f1b9e72faf6e5f0782f1cc7397" ns2:_="" ns3:_="">
    <xsd:import namespace="8eb74d19-d93e-4261-94f9-bd75c70347e4"/>
    <xsd:import namespace="a6ce093c-5433-46b1-9f01-6ffe91f47e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74d19-d93e-4261-94f9-bd75c7034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0c2135-68d3-4b4c-ad37-5a2a9350bc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e093c-5433-46b1-9f01-6ffe91f47e1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f478e1b-02c6-459c-81e5-eadd80d54f36}" ma:internalName="TaxCatchAll" ma:showField="CatchAllData" ma:web="a6ce093c-5433-46b1-9f01-6ffe91f47e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6D1FA-84D7-45ED-A7B6-26DFD1791DAB}">
  <ds:schemaRefs>
    <ds:schemaRef ds:uri="http://purl.org/dc/dcmitype/"/>
    <ds:schemaRef ds:uri="http://purl.org/dc/elements/1.1/"/>
    <ds:schemaRef ds:uri="a6ce093c-5433-46b1-9f01-6ffe91f47e14"/>
    <ds:schemaRef ds:uri="http://www.w3.org/XML/1998/namespace"/>
    <ds:schemaRef ds:uri="http://schemas.microsoft.com/office/2006/documentManagement/types"/>
    <ds:schemaRef ds:uri="8eb74d19-d93e-4261-94f9-bd75c70347e4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7AF5437-6E2F-4522-A87E-95C2907B04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ECE3DD-0DC4-470E-9E0D-7FE6EC4CD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74d19-d93e-4261-94f9-bd75c70347e4"/>
    <ds:schemaRef ds:uri="a6ce093c-5433-46b1-9f01-6ffe91f47e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E9562C-3502-4ABF-A190-3E953AD2F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nsor</dc:creator>
  <cp:keywords/>
  <dc:description/>
  <cp:lastModifiedBy>Ensor, Christina</cp:lastModifiedBy>
  <cp:revision>6</cp:revision>
  <dcterms:created xsi:type="dcterms:W3CDTF">2023-12-13T21:11:00Z</dcterms:created>
  <dcterms:modified xsi:type="dcterms:W3CDTF">2023-12-26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4BCCA56C2384E97E1C14FB969218C</vt:lpwstr>
  </property>
  <property fmtid="{D5CDD505-2E9C-101B-9397-08002B2CF9AE}" pid="3" name="MediaServiceImageTags">
    <vt:lpwstr/>
  </property>
</Properties>
</file>